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va Rey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v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y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66 West Barry Avenue, Chicago, IL, USA Chicago, IL, USA 606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vaareyes2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3696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9/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